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0A84C797" w:rsidR="009D3861" w:rsidRPr="00F9445F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</w:t>
      </w:r>
      <w:r w:rsidR="00F9445F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r w:rsidR="00F9445F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станов</w:t>
      </w:r>
      <w:r w:rsidR="00F9445F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и) </w:t>
      </w:r>
    </w:p>
    <w:p w14:paraId="4D41AB4A" w14:textId="77777777" w:rsidR="009D3861" w:rsidRPr="00F9445F" w:rsidRDefault="009D3861" w:rsidP="00F9445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09F2FA" w14:textId="0CADCC77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</w:p>
          <w:p w14:paraId="02BB49B9" w14:textId="0F17A3E5" w:rsidR="009D3861" w:rsidRPr="000A0766" w:rsidRDefault="009D3861" w:rsidP="00F9445F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</w:t>
            </w:r>
            <w:r w:rsidR="00F9445F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26019C41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032EA83" w14:textId="77777777" w:rsidR="00A06874" w:rsidRDefault="00A06874" w:rsidP="006A05E3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0B43920" w14:textId="77777777" w:rsidR="0012750E" w:rsidRDefault="0012750E" w:rsidP="006A05E3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5D0064CD" w14:textId="77777777" w:rsidR="0012750E" w:rsidRPr="000A0766" w:rsidRDefault="0012750E" w:rsidP="006A05E3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C7BDB" w14:textId="77777777" w:rsidR="00ED424C" w:rsidRDefault="00861476" w:rsidP="000C12DC">
            <w:pPr>
              <w:tabs>
                <w:tab w:val="left" w:pos="360"/>
              </w:tabs>
              <w:jc w:val="both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.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Н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</w:t>
            </w:r>
            <w:r w:rsidR="000C12DC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="000C12DC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и/или </w:t>
            </w:r>
            <w:r w:rsidR="000C12DC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иомасу (дрвни пелет, брикет, сечка</w:t>
            </w:r>
            <w:r w:rsidR="000C12DC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о</w:t>
            </w:r>
            <w:r w:rsidR="00ED424C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ра (котао или пећ) ефикаснијим 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и </w:t>
            </w:r>
          </w:p>
          <w:p w14:paraId="750D1D82" w14:textId="77777777" w:rsidR="0012750E" w:rsidRDefault="0012750E" w:rsidP="000C12DC">
            <w:pPr>
              <w:tabs>
                <w:tab w:val="left" w:pos="360"/>
              </w:tabs>
              <w:jc w:val="both"/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  <w:p w14:paraId="7B209B5F" w14:textId="17B3E3D8" w:rsidR="009D3861" w:rsidRPr="00861476" w:rsidRDefault="00ED424C" w:rsidP="000C12DC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3. </w:t>
            </w:r>
            <w:r w:rsidR="00534CD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 w:rsid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="00E55D56"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59C1580E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 w:rsidR="001543D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A06874">
        <w:trPr>
          <w:trHeight w:val="370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6A05E3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32A54C8E" w:rsidR="005D55ED" w:rsidRPr="006D76A1" w:rsidRDefault="001543D0" w:rsidP="006A05E3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- 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5D55ED" w:rsidRPr="000A0766" w14:paraId="13086117" w14:textId="77777777" w:rsidTr="006A05E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6A05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6A05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6A05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6A05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6A05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6A05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6A05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6A05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6A05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6A05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6A05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6A05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6A05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6A05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6A05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6A05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6A05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6A05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6A05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6A05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6A05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6A05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6A05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6A05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6A05E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6A05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6A05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6A05E3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6A05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6A05E3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6A05E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6A05E3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6A05E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6A05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6A05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6A05E3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6A05E3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6A05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6A05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6A05E3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6A05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6A05E3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6A05E3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6A05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6A05E3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6A05E3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6A05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6A05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6A05E3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6A05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6A05E3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6A05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6A05E3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6A05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6A05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6A05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6A05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6A05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6A05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6A05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6A05E3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6A05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6A05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6A05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6A05E3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6A05E3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6A05E3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6A05E3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6A05E3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1543D0">
        <w:trPr>
          <w:trHeight w:val="35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6A05E3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6A05E3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6A05E3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6A05E3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6A05E3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6A05E3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6A05E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6A05E3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31EDCE" w14:textId="77777777" w:rsidR="005D55ED" w:rsidRDefault="005D55ED" w:rsidP="006A05E3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29A96931" w14:textId="77777777" w:rsidR="0012750E" w:rsidRPr="0012750E" w:rsidRDefault="0012750E" w:rsidP="0012750E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04AAA8B2" w:rsidR="009D3861" w:rsidRPr="00E75D7C" w:rsidRDefault="00A06874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5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="00F26C03"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 w:rsid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1543D0">
        <w:trPr>
          <w:trHeight w:val="27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6EE204BE" w14:textId="77777777" w:rsidR="004C785A" w:rsidRDefault="004C785A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6FDCD1A6" w14:textId="77777777" w:rsidR="004C785A" w:rsidRDefault="004C785A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ACC9AA" w14:textId="77777777" w:rsidR="00CC4E7F" w:rsidRDefault="00CC4E7F" w:rsidP="00CB7E8C">
      <w:pPr>
        <w:spacing w:after="0" w:line="240" w:lineRule="auto"/>
      </w:pPr>
      <w:r>
        <w:separator/>
      </w:r>
    </w:p>
  </w:endnote>
  <w:endnote w:type="continuationSeparator" w:id="0">
    <w:p w14:paraId="5539C2B1" w14:textId="77777777" w:rsidR="00CC4E7F" w:rsidRDefault="00CC4E7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6AEAD4" w14:textId="77777777" w:rsidR="00CC4E7F" w:rsidRDefault="00CC4E7F" w:rsidP="00CB7E8C">
      <w:pPr>
        <w:spacing w:after="0" w:line="240" w:lineRule="auto"/>
      </w:pPr>
      <w:r>
        <w:separator/>
      </w:r>
    </w:p>
  </w:footnote>
  <w:footnote w:type="continuationSeparator" w:id="0">
    <w:p w14:paraId="10DE7681" w14:textId="77777777" w:rsidR="00CC4E7F" w:rsidRDefault="00CC4E7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6A05E3" w:rsidRPr="0066540E" w:rsidRDefault="006A05E3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C12DC"/>
    <w:rsid w:val="000D0585"/>
    <w:rsid w:val="000D4ACD"/>
    <w:rsid w:val="000D62C7"/>
    <w:rsid w:val="000F34C9"/>
    <w:rsid w:val="00103269"/>
    <w:rsid w:val="00115E5A"/>
    <w:rsid w:val="00121771"/>
    <w:rsid w:val="001247E7"/>
    <w:rsid w:val="0012750E"/>
    <w:rsid w:val="001444DB"/>
    <w:rsid w:val="00145D69"/>
    <w:rsid w:val="001543D0"/>
    <w:rsid w:val="00157B30"/>
    <w:rsid w:val="00165F07"/>
    <w:rsid w:val="00201EE4"/>
    <w:rsid w:val="0020470D"/>
    <w:rsid w:val="00215AAC"/>
    <w:rsid w:val="002264EA"/>
    <w:rsid w:val="002B31BC"/>
    <w:rsid w:val="002B5978"/>
    <w:rsid w:val="002C788C"/>
    <w:rsid w:val="002D37E0"/>
    <w:rsid w:val="0034379B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C785A"/>
    <w:rsid w:val="004D2C2E"/>
    <w:rsid w:val="004D6560"/>
    <w:rsid w:val="004D7ACC"/>
    <w:rsid w:val="004E3338"/>
    <w:rsid w:val="004F4F22"/>
    <w:rsid w:val="00503952"/>
    <w:rsid w:val="005220B1"/>
    <w:rsid w:val="0052721F"/>
    <w:rsid w:val="00534CD6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05E3"/>
    <w:rsid w:val="006A537D"/>
    <w:rsid w:val="006C252A"/>
    <w:rsid w:val="006C4891"/>
    <w:rsid w:val="006E46BB"/>
    <w:rsid w:val="006F1F74"/>
    <w:rsid w:val="007014C4"/>
    <w:rsid w:val="0072339D"/>
    <w:rsid w:val="00727179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61476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389E"/>
    <w:rsid w:val="00A06874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36EE"/>
    <w:rsid w:val="00CC4E7F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D424C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9445F"/>
    <w:rsid w:val="00FA01F1"/>
    <w:rsid w:val="00FE23DF"/>
    <w:rsid w:val="00FE2666"/>
    <w:rsid w:val="00FE5787"/>
    <w:rsid w:val="00FF1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39A52-2477-43C6-ADAC-34CACFC2D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01</Words>
  <Characters>571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.stankovic</cp:lastModifiedBy>
  <cp:revision>2</cp:revision>
  <cp:lastPrinted>2021-07-21T07:14:00Z</cp:lastPrinted>
  <dcterms:created xsi:type="dcterms:W3CDTF">2022-11-01T09:22:00Z</dcterms:created>
  <dcterms:modified xsi:type="dcterms:W3CDTF">2022-11-01T09:22:00Z</dcterms:modified>
</cp:coreProperties>
</file>